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330BF379" w:rsidR="000C67E9" w:rsidRPr="00F214F6" w:rsidRDefault="00A43127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A4312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Robinson &amp; Anor v R. [2010] EWCA Crim 977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74BAEF16" w:rsidR="000C67E9" w:rsidRPr="00F214F6" w:rsidRDefault="00B22E80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40</w:t>
            </w:r>
            <w:r w:rsidR="005B2A9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410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1B608F6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4132B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07776AFE" w:rsidR="000C67E9" w:rsidRPr="00F214F6" w:rsidRDefault="00B22E80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10909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1FE73B90" w:rsidR="00F214F6" w:rsidRPr="00F214F6" w:rsidRDefault="00B22E80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8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5A5E3A57" w:rsidR="000C67E9" w:rsidRPr="00F214F6" w:rsidRDefault="00B22E80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1746D99B" w:rsidR="00D970E4" w:rsidRPr="00F214F6" w:rsidRDefault="00B22E8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8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66EFD69D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595EF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64DE9709" w:rsidR="00D970E4" w:rsidRPr="00F214F6" w:rsidRDefault="00307A8B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2D918710" w:rsidR="00D970E4" w:rsidRPr="00F214F6" w:rsidRDefault="003130DA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32</w:t>
            </w:r>
            <w:r w:rsidR="00B86FA4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5A04254B" w:rsidR="00D970E4" w:rsidRPr="00F214F6" w:rsidRDefault="00B86FA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2621E626" w:rsidR="00D970E4" w:rsidRPr="00F214F6" w:rsidRDefault="00A66F35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60EDAF30" w:rsidR="00D970E4" w:rsidRPr="00F214F6" w:rsidRDefault="00A66F35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12B2E5DF" w:rsidR="00D970E4" w:rsidRPr="00F214F6" w:rsidRDefault="00A66F35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088771A5" w:rsidR="00D970E4" w:rsidRPr="00F214F6" w:rsidRDefault="003130DA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3F670DFA" w:rsidR="00D970E4" w:rsidRPr="00F214F6" w:rsidRDefault="003130DA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6D2B6F70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595EF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3997AA02" w:rsidR="00D970E4" w:rsidRPr="00F214F6" w:rsidRDefault="0076514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679FC5CE" w:rsidR="00D970E4" w:rsidRPr="00F214F6" w:rsidRDefault="0076514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7A00D009" w:rsidR="00D970E4" w:rsidRPr="00F214F6" w:rsidRDefault="00000F8C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0CE979C0" w:rsidR="00D970E4" w:rsidRPr="00F214F6" w:rsidRDefault="0014677D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Mr. </w:t>
            </w:r>
            <w:r w:rsidRPr="0014677D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Robinson's 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grounds</w:t>
            </w:r>
            <w:r w:rsidR="00A94C28">
              <w:rPr>
                <w:rFonts w:ascii="Arial Nova Light" w:hAnsi="Arial Nova Light" w:cstheme="majorBidi"/>
                <w:color w:val="000000" w:themeColor="text1"/>
                <w:szCs w:val="24"/>
              </w:rPr>
              <w:t>: t</w:t>
            </w:r>
            <w:r w:rsidRPr="0014677D">
              <w:rPr>
                <w:rFonts w:ascii="Arial Nova Light" w:hAnsi="Arial Nova Light" w:cstheme="majorBidi"/>
                <w:color w:val="000000" w:themeColor="text1"/>
                <w:szCs w:val="24"/>
              </w:rPr>
              <w:t>hat he was recruited as a driver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and</w:t>
            </w:r>
            <w:r w:rsidRPr="0014677D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not involved in the specific planning of the robbery </w:t>
            </w:r>
            <w:r w:rsidR="00130682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– his defence argues </w:t>
            </w:r>
            <w:r w:rsidRPr="0014677D">
              <w:rPr>
                <w:rFonts w:ascii="Arial Nova Light" w:hAnsi="Arial Nova Light" w:cstheme="majorBidi"/>
                <w:color w:val="000000" w:themeColor="text1"/>
                <w:szCs w:val="24"/>
              </w:rPr>
              <w:t>that</w:t>
            </w:r>
            <w:r w:rsidR="00130682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he</w:t>
            </w:r>
            <w:r w:rsidRPr="0014677D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was not aware that a firearm was going to be used.</w:t>
            </w:r>
            <w:r w:rsidR="00130682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Mr Jordan’s grounds:</w:t>
            </w:r>
            <w:r w:rsidR="00130682">
              <w:t xml:space="preserve"> </w:t>
            </w:r>
            <w:r w:rsidR="00130682">
              <w:rPr>
                <w:rFonts w:ascii="Arial Nova Light" w:hAnsi="Arial Nova Light" w:cstheme="majorBidi"/>
                <w:color w:val="000000" w:themeColor="text1"/>
                <w:szCs w:val="24"/>
              </w:rPr>
              <w:t>that he</w:t>
            </w:r>
            <w:r w:rsidR="00130682" w:rsidRPr="00130682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had </w:t>
            </w:r>
            <w:r w:rsidR="00130682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not </w:t>
            </w:r>
            <w:r w:rsidR="00130682" w:rsidRPr="00130682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encouraged any </w:t>
            </w:r>
            <w:r w:rsidR="00130682" w:rsidRPr="00130682">
              <w:rPr>
                <w:rFonts w:ascii="Arial Nova Light" w:hAnsi="Arial Nova Light" w:cstheme="majorBidi"/>
                <w:color w:val="000000" w:themeColor="text1"/>
                <w:szCs w:val="24"/>
              </w:rPr>
              <w:lastRenderedPageBreak/>
              <w:t xml:space="preserve">the exceedingly dangerous driving that </w:t>
            </w:r>
            <w:r w:rsidR="00130682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his co-defendant, </w:t>
            </w:r>
            <w:r w:rsidR="00130682" w:rsidRPr="00130682">
              <w:rPr>
                <w:rFonts w:ascii="Arial Nova Light" w:hAnsi="Arial Nova Light" w:cstheme="majorBidi"/>
                <w:color w:val="000000" w:themeColor="text1"/>
                <w:szCs w:val="24"/>
              </w:rPr>
              <w:t>Robinson</w:t>
            </w:r>
            <w:r w:rsidR="00130682">
              <w:rPr>
                <w:rFonts w:ascii="Arial Nova Light" w:hAnsi="Arial Nova Light" w:cstheme="majorBidi"/>
                <w:color w:val="000000" w:themeColor="text1"/>
                <w:szCs w:val="24"/>
              </w:rPr>
              <w:t>, had</w:t>
            </w:r>
            <w:r w:rsidR="00130682" w:rsidRPr="00130682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engaged in when endeavouring to secure their escape</w:t>
            </w: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1C958012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62761215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5C640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F0057A5" w14:textId="3C4CB258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5C640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32E3879A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5C640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74824B04" w:rsidR="00D7225E" w:rsidRPr="00F214F6" w:rsidRDefault="005C6405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0F1176BA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14057BF4" w:rsidR="00D970E4" w:rsidRPr="00F214F6" w:rsidRDefault="005C6405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6285C8AD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57DA98A9" w:rsidR="00D970E4" w:rsidRPr="00F214F6" w:rsidRDefault="005C6405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114298E0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694A4BA5" w:rsidR="00D970E4" w:rsidRPr="00F214F6" w:rsidRDefault="005C6405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554D52B1" w:rsidR="00D970E4" w:rsidRPr="00F214F6" w:rsidRDefault="003420D0" w:rsidP="00DC649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0956664B" w:rsidR="00D970E4" w:rsidRPr="00F214F6" w:rsidRDefault="005C6405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357AF2DC" w:rsidR="00D970E4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appeal hearing about qualifications, knowledge, skills or experience of any new prosecution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372921B1" w:rsidR="00D970E4" w:rsidRPr="00F214F6" w:rsidRDefault="005C6405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2A0C36F0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 experience of any new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1C0302DB" w:rsidR="00D970E4" w:rsidRPr="00F214F6" w:rsidRDefault="005C6405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5C3FEC70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7032A37D" w:rsidR="00D970E4" w:rsidRPr="00F214F6" w:rsidRDefault="00D77D6A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7389032D" w:rsidR="00C77DBF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ere the main areas of disagreement between prosecution and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42443288" w:rsidR="00C77DBF" w:rsidRPr="00F214F6" w:rsidRDefault="00D77D6A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4C42FC03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6940AEF5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D77D6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7C" w14:textId="05053AA1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D77D6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77777777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 new probabilities of fingerprint/DNA match mentioned at appeal hearing?</w:t>
            </w:r>
          </w:p>
        </w:tc>
        <w:tc>
          <w:tcPr>
            <w:tcW w:w="9072" w:type="dxa"/>
          </w:tcPr>
          <w:p w14:paraId="766F2C7F" w14:textId="017DAA28" w:rsidR="005515E1" w:rsidRPr="00F214F6" w:rsidRDefault="00D77D6A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00089B8D" w:rsidR="005515E1" w:rsidRPr="00F214F6" w:rsidRDefault="00D77D6A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77777777" w:rsidR="00CC3B33" w:rsidRPr="00F214F6" w:rsidRDefault="003420D0" w:rsidP="00CC3B3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2F06BFCC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D77D6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85" w14:textId="51C387F9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D77D6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B10E4" w:rsidRPr="00F214F6" w14:paraId="766F2C89" w14:textId="77777777" w:rsidTr="00D970E4">
        <w:tc>
          <w:tcPr>
            <w:tcW w:w="6345" w:type="dxa"/>
          </w:tcPr>
          <w:p w14:paraId="766F2C87" w14:textId="6FF88687" w:rsidR="004B10E4" w:rsidRPr="00F214F6" w:rsidRDefault="004B10E4" w:rsidP="004B1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8" w14:textId="36A3406D" w:rsidR="004B10E4" w:rsidRPr="00F214F6" w:rsidRDefault="004B10E4" w:rsidP="004B1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4B10E4" w:rsidRPr="00F214F6" w14:paraId="766F2C8C" w14:textId="77777777" w:rsidTr="00D970E4">
        <w:tc>
          <w:tcPr>
            <w:tcW w:w="6345" w:type="dxa"/>
          </w:tcPr>
          <w:p w14:paraId="766F2C8A" w14:textId="4070704C" w:rsidR="004B10E4" w:rsidRPr="00F214F6" w:rsidRDefault="004B10E4" w:rsidP="004B1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B" w14:textId="752A9859" w:rsidR="004B10E4" w:rsidRPr="00F214F6" w:rsidRDefault="004B10E4" w:rsidP="004B1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4B10E4" w:rsidRPr="00F214F6" w14:paraId="766F2C8F" w14:textId="77777777" w:rsidTr="00D970E4">
        <w:tc>
          <w:tcPr>
            <w:tcW w:w="6345" w:type="dxa"/>
          </w:tcPr>
          <w:p w14:paraId="766F2C8D" w14:textId="35F251F6" w:rsidR="004B10E4" w:rsidRPr="00F214F6" w:rsidRDefault="004B10E4" w:rsidP="004B1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8E" w14:textId="35CF478E" w:rsidR="004B10E4" w:rsidRPr="00F214F6" w:rsidRDefault="004B10E4" w:rsidP="004B1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4B10E4" w:rsidRPr="00F214F6" w14:paraId="766F2C92" w14:textId="77777777" w:rsidTr="00D970E4">
        <w:tc>
          <w:tcPr>
            <w:tcW w:w="6345" w:type="dxa"/>
          </w:tcPr>
          <w:p w14:paraId="766F2C90" w14:textId="0AC4D4CE" w:rsidR="004B10E4" w:rsidRPr="00F214F6" w:rsidRDefault="004B10E4" w:rsidP="004B1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1" w14:textId="44570884" w:rsidR="004B10E4" w:rsidRPr="00F214F6" w:rsidRDefault="004B10E4" w:rsidP="004B1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4B10E4" w:rsidRPr="00F214F6" w14:paraId="766F2C95" w14:textId="77777777" w:rsidTr="00D970E4">
        <w:tc>
          <w:tcPr>
            <w:tcW w:w="6345" w:type="dxa"/>
          </w:tcPr>
          <w:p w14:paraId="766F2C93" w14:textId="6184F9CB" w:rsidR="004B10E4" w:rsidRPr="00F214F6" w:rsidRDefault="004B10E4" w:rsidP="004B1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4" w14:textId="2EC18713" w:rsidR="004B10E4" w:rsidRPr="00F214F6" w:rsidRDefault="004B10E4" w:rsidP="004B1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4B10E4" w:rsidRPr="00F214F6" w14:paraId="766F2C98" w14:textId="77777777" w:rsidTr="00D970E4">
        <w:tc>
          <w:tcPr>
            <w:tcW w:w="6345" w:type="dxa"/>
          </w:tcPr>
          <w:p w14:paraId="766F2C96" w14:textId="6F2706AE" w:rsidR="004B10E4" w:rsidRPr="00F214F6" w:rsidRDefault="004B10E4" w:rsidP="004B1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7" w14:textId="13123D45" w:rsidR="004B10E4" w:rsidRPr="00F214F6" w:rsidRDefault="004B10E4" w:rsidP="004B1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4B10E4" w:rsidRPr="00F214F6" w14:paraId="766F2C9B" w14:textId="77777777" w:rsidTr="00D970E4">
        <w:tc>
          <w:tcPr>
            <w:tcW w:w="6345" w:type="dxa"/>
          </w:tcPr>
          <w:p w14:paraId="766F2C99" w14:textId="53A577AA" w:rsidR="004B10E4" w:rsidRPr="00F214F6" w:rsidRDefault="004B10E4" w:rsidP="004B1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A" w14:textId="50FB314E" w:rsidR="004B10E4" w:rsidRPr="00F214F6" w:rsidRDefault="004B10E4" w:rsidP="004B1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4B10E4" w:rsidRPr="00F214F6" w14:paraId="766F2C9E" w14:textId="77777777" w:rsidTr="00D970E4">
        <w:tc>
          <w:tcPr>
            <w:tcW w:w="6345" w:type="dxa"/>
          </w:tcPr>
          <w:p w14:paraId="766F2C9C" w14:textId="4AB0CC84" w:rsidR="004B10E4" w:rsidRPr="00F214F6" w:rsidRDefault="004B10E4" w:rsidP="004B1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D" w14:textId="3152CED4" w:rsidR="004B10E4" w:rsidRPr="00F214F6" w:rsidRDefault="004B10E4" w:rsidP="004B1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4B10E4" w:rsidRPr="00F214F6" w14:paraId="766F2CA1" w14:textId="77777777" w:rsidTr="00D970E4">
        <w:tc>
          <w:tcPr>
            <w:tcW w:w="6345" w:type="dxa"/>
          </w:tcPr>
          <w:p w14:paraId="766F2C9F" w14:textId="2E353C76" w:rsidR="004B10E4" w:rsidRPr="00F214F6" w:rsidRDefault="004B10E4" w:rsidP="004B1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766F2CA0" w14:textId="257863AF" w:rsidR="004B10E4" w:rsidRPr="00F214F6" w:rsidRDefault="004B10E4" w:rsidP="004B1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6C8FAF44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D77D6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A3" w14:textId="73921F85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D77D6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6B246FA1" w:rsidR="00CC3B33" w:rsidRPr="00F214F6" w:rsidRDefault="005B2A96" w:rsidP="005B2A9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B2A9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Lord Justice Hooper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, </w:t>
            </w:r>
            <w:r w:rsidRPr="005B2A9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 Justice Davis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d </w:t>
            </w:r>
            <w:r w:rsidRPr="005B2A9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 Justice Foskett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5DBE8C1B" w:rsidR="00CC3B33" w:rsidRPr="00F214F6" w:rsidRDefault="009F6445" w:rsidP="00BA0A26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9F6445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Miss C Goodwin </w:t>
            </w:r>
            <w:r w:rsidR="00BA0A26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appeared for Mr. Wesley Robinson’s defence and </w:t>
            </w:r>
            <w:r w:rsidRPr="009F6445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 J Hurlock appeared for Lee Jordan</w:t>
            </w:r>
            <w:r w:rsidR="00BA0A26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’s defence</w:t>
            </w:r>
            <w:r w:rsidR="00D77D6A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(co-defendant) 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781FDE32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595EF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6A1792E9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4132B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0CE1A068" w:rsidR="00CC3B33" w:rsidRPr="00F214F6" w:rsidRDefault="002B0FB5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060409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2DBA94ED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D77D6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3" w14:textId="4C967E3F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D77D6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5CC43246" w:rsidR="00CC3B33" w:rsidRPr="00F214F6" w:rsidRDefault="00BC2F7B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4CA14556" w:rsidR="00CC3B33" w:rsidRPr="003C4851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3C485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3C485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3C485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3C485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3C485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3C485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4132BB" w:rsidRPr="003C485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3C485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198B8608" w:rsidR="00CC3B33" w:rsidRPr="003C4851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3C485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740013" w:rsidRPr="003C485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02813C06" w:rsidR="00D7225E" w:rsidRPr="003C4851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3C485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3C4851" w:rsidRPr="003C485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0BC5EE42" w:rsidR="004A44C9" w:rsidRPr="00F214F6" w:rsidRDefault="00740013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40A61020" w:rsidR="00CC3B33" w:rsidRPr="00F214F6" w:rsidRDefault="00740013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74001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ount 1, robbery; Count 2, possession of a firearm when committing a Schedule 1 offence; and Count 3, aggravated vehicle taking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322232E9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9F68C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2" w14:textId="33805FF6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B86FA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C</w:t>
            </w:r>
            <w:r w:rsidR="009F68C8" w:rsidRPr="009F68C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lothing</w:t>
            </w:r>
            <w:r w:rsidR="0009248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,</w:t>
            </w:r>
            <w:r w:rsidR="009F68C8" w:rsidRPr="009F68C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DNA </w:t>
            </w:r>
            <w:r w:rsidR="0009248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sample recovered from a</w:t>
            </w:r>
            <w:r w:rsidR="009F68C8" w:rsidRPr="009F68C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motorcar and fibres </w:t>
            </w:r>
            <w:r w:rsidR="0009248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of</w:t>
            </w:r>
            <w:r w:rsidR="009F68C8" w:rsidRPr="009F68C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clothing </w:t>
            </w:r>
            <w:r w:rsidR="0009248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found in another vehicle involved in the crime</w:t>
            </w:r>
            <w:r w:rsidR="009F68C8" w:rsidRPr="009F68C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. DNA evidence </w:t>
            </w:r>
            <w:r w:rsidR="0009248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taken from a weapon and </w:t>
            </w:r>
            <w:r w:rsidR="009F68C8" w:rsidRPr="009F68C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gearsticks </w:t>
            </w:r>
            <w:r w:rsidR="006C51A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from each of the aforementioned</w:t>
            </w:r>
            <w:r w:rsidR="009F68C8" w:rsidRPr="009F68C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6C51A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vehicles</w:t>
            </w:r>
            <w:r w:rsidR="003C485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CCTV footage of the appellants</w:t>
            </w:r>
            <w:r w:rsidR="009F68C8" w:rsidRPr="009F68C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.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72F71A8A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3C485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5" w14:textId="0DBE5C3C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3C485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5AABF7E5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047C5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8" w14:textId="49BA3667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047C5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3FE59050" w:rsidR="00CC3B33" w:rsidRPr="00F214F6" w:rsidRDefault="00273831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definite sentence</w:t>
            </w:r>
            <w:r w:rsidR="00A50F1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– </w:t>
            </w:r>
            <w:r w:rsidR="003130D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 minimum </w:t>
            </w:r>
            <w:r w:rsidR="00A50F1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prisonment for public protection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6CC99F71" w:rsidR="00D7225E" w:rsidRPr="00F214F6" w:rsidRDefault="00B22E8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7FE5A963" w:rsidR="00CC3B33" w:rsidRPr="00F214F6" w:rsidRDefault="005B2A96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5B2A9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Judge </w:t>
            </w:r>
            <w:r w:rsidR="009A664C" w:rsidRPr="005B2A9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owers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23B9EDB3" w:rsidR="00CC3B33" w:rsidRPr="00F214F6" w:rsidRDefault="009A664C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9A664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iss Caroline Goodwin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741833E4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595EF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tion of fingerprint/DNA evidence prior to sample collection from the crime scene?</w:t>
            </w:r>
          </w:p>
        </w:tc>
        <w:tc>
          <w:tcPr>
            <w:tcW w:w="9072" w:type="dxa"/>
          </w:tcPr>
          <w:p w14:paraId="2F708C8E" w14:textId="77777777" w:rsidR="00CC3B33" w:rsidRDefault="00740013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DD" w14:textId="09E7D56B" w:rsidR="00DE78AB" w:rsidRPr="00F214F6" w:rsidRDefault="00DE78AB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4AF8B058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74001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0E35EB6E" w14:textId="77777777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74001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766F2CE0" w14:textId="62E9F7FA" w:rsidR="00DE78AB" w:rsidRPr="00F214F6" w:rsidRDefault="00DE78AB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E78AB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4C3F54D9" w:rsidR="00CC3B33" w:rsidRPr="00F214F6" w:rsidRDefault="0074001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09704075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ing committed and collection of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59924F60" w:rsidR="00CC3B33" w:rsidRPr="00F214F6" w:rsidRDefault="0074001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ow many fingerprint/DNA samples were taken from crime scene? </w:t>
            </w:r>
          </w:p>
        </w:tc>
        <w:tc>
          <w:tcPr>
            <w:tcW w:w="9072" w:type="dxa"/>
          </w:tcPr>
          <w:p w14:paraId="766F2CE9" w14:textId="498C811E" w:rsidR="00CC3B33" w:rsidRPr="00F214F6" w:rsidRDefault="0074001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766F2CEC" w14:textId="3B2BBB51" w:rsidR="00D92554" w:rsidRPr="00F214F6" w:rsidRDefault="0074001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6D8DADD2" w:rsidR="00CC3B33" w:rsidRPr="00F214F6" w:rsidRDefault="00740013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772CBF5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 f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2BA00D2A" w:rsidR="00CC3B33" w:rsidRPr="00F214F6" w:rsidRDefault="00CD23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7008A0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7008A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7008A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659E0F91" w:rsidR="00CC3B33" w:rsidRPr="007008A0" w:rsidRDefault="00CD23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7008A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60B8616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or appeal about broken chain of custody i.e., who was looking after the f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454DB3AF" w:rsidR="00CC3B33" w:rsidRPr="00F214F6" w:rsidRDefault="00CD23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0EBD2CB2" w:rsidR="00CC3B33" w:rsidRPr="00F214F6" w:rsidRDefault="00CD23CC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53164711" w:rsidR="00CC3B33" w:rsidRPr="00F214F6" w:rsidRDefault="00CD23CC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685833D3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s of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7EBEB9CA" w14:textId="77777777" w:rsidR="00CC3B33" w:rsidRDefault="00CD23CC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4" w14:textId="4CD4509D" w:rsidR="00DE78AB" w:rsidRPr="00F214F6" w:rsidRDefault="00DE78A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E78AB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the fingerprint/DNA samples being degraded?</w:t>
            </w:r>
          </w:p>
        </w:tc>
        <w:tc>
          <w:tcPr>
            <w:tcW w:w="9072" w:type="dxa"/>
          </w:tcPr>
          <w:p w14:paraId="2F9B3CFA" w14:textId="77777777" w:rsidR="00CC3B33" w:rsidRDefault="00CD23CC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7" w14:textId="649C2A3B" w:rsidR="00DE78AB" w:rsidRPr="00F214F6" w:rsidRDefault="00DE78A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E78AB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3A2E780A" w14:textId="77777777" w:rsidR="00CC3B33" w:rsidRDefault="00CD23CC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0A" w14:textId="1F5F8F06" w:rsidR="00DE78AB" w:rsidRPr="00F214F6" w:rsidRDefault="00DE78A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E78AB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74426796" w14:textId="77777777" w:rsidR="00CC3B33" w:rsidRDefault="00CD23CC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0D" w14:textId="39202247" w:rsidR="00DE78AB" w:rsidRPr="00F214F6" w:rsidRDefault="00DE78A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E78AB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766F2D10" w14:textId="3A4BF3F5" w:rsidR="00CC3B33" w:rsidRPr="00F214F6" w:rsidRDefault="00CD23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7C524E3E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CD23C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5123BA1A" w14:textId="77777777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CD23C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3" w14:textId="366D9C11" w:rsidR="00DE78AB" w:rsidRPr="00F214F6" w:rsidRDefault="00DE78AB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E78AB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38F2E47F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1EF47B8B" w:rsidR="00CC3B33" w:rsidRPr="00F214F6" w:rsidRDefault="00CD23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58DBEF5C" w:rsidR="00CC3B33" w:rsidRPr="00F214F6" w:rsidRDefault="00CD23CC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6B65DD38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72F5E63B" w14:textId="77777777" w:rsidR="00CC3B33" w:rsidRDefault="00CD23CC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1C" w14:textId="6ACC0E66" w:rsidR="00403ED0" w:rsidRPr="00F214F6" w:rsidRDefault="00403ED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03ED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249FF43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y of notes taken/report of th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282B6B6E" w14:textId="77777777" w:rsidR="00CC3B33" w:rsidRDefault="00CD23CC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1F" w14:textId="066E0E79" w:rsidR="00403ED0" w:rsidRPr="00F214F6" w:rsidRDefault="00403ED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0E871FA8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595EF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602A0CE6" w:rsidR="00CC3B33" w:rsidRPr="007008A0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7008A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CC3B33" w:rsidRPr="007008A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ingerprint/DNA</w:t>
            </w:r>
            <w:r w:rsidR="00AD1A27" w:rsidRPr="007008A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7008A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48600AFA" w14:textId="77777777" w:rsidR="00CC3B33" w:rsidRDefault="007008A0" w:rsidP="004132BB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7008A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3</w:t>
            </w:r>
          </w:p>
          <w:p w14:paraId="766F2D29" w14:textId="4A94CE58" w:rsidR="00403ED0" w:rsidRPr="007008A0" w:rsidRDefault="00403ED0" w:rsidP="004132B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03ED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2F888954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prosecution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CF0F04A" w14:textId="77777777" w:rsidR="00CC3B33" w:rsidRDefault="00CD23C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2C" w14:textId="3A0B1349" w:rsidR="00403ED0" w:rsidRPr="00F214F6" w:rsidRDefault="00403ED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03ED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5F012504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055BD208" w14:textId="77777777" w:rsidR="00CC3B33" w:rsidRDefault="00CD23C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2F" w14:textId="2C0BCFC1" w:rsidR="00403ED0" w:rsidRPr="00F214F6" w:rsidRDefault="00403ED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03ED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3833B0DE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247FFEF3" w14:textId="77777777" w:rsidR="00CC3B33" w:rsidRDefault="00CD23C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2" w14:textId="39C97968" w:rsidR="00403ED0" w:rsidRPr="00F214F6" w:rsidRDefault="00403ED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03ED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207D2EC7" w14:textId="77777777" w:rsidR="00CC3B33" w:rsidRDefault="006A571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5" w14:textId="60DD6CB6" w:rsidR="00403ED0" w:rsidRPr="00F214F6" w:rsidRDefault="00403ED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03ED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53F4461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2AD24E35" w14:textId="77777777" w:rsidR="00CC3B33" w:rsidRDefault="006A571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8" w14:textId="37BC08A5" w:rsidR="00403ED0" w:rsidRPr="00F214F6" w:rsidRDefault="00403ED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03ED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7D139C4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ade by prosecution and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7D875F91" w14:textId="77777777" w:rsidR="00CC3B33" w:rsidRDefault="006A571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3B" w14:textId="0A0AA6A5" w:rsidR="00403ED0" w:rsidRPr="00F214F6" w:rsidRDefault="00403ED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03ED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5EE156BB" w:rsidR="00CC3B33" w:rsidRPr="00F214F6" w:rsidRDefault="006A571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7DE174E3" w:rsidR="00CC3B33" w:rsidRPr="00F214F6" w:rsidRDefault="006A571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4DA86C66" w14:textId="77777777" w:rsidR="00CC3B33" w:rsidRDefault="003932A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44" w14:textId="15EC5A2C" w:rsidR="00CE6D33" w:rsidRPr="00F214F6" w:rsidRDefault="00CE6D3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E6D33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962E8B2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78BE2D2A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3932A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11A2CE77" w14:textId="77777777"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3932A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D47" w14:textId="71678C82" w:rsidR="00CE6D33" w:rsidRPr="00F214F6" w:rsidRDefault="00CE6D3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E6D33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273468F5" w:rsidR="00EB79EB" w:rsidRPr="00F214F6" w:rsidRDefault="003932A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687C2823" w:rsidR="00CC3B33" w:rsidRPr="00F214F6" w:rsidRDefault="003932A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77777777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03F6BF0C" w:rsidR="00EB79EB" w:rsidRPr="00F214F6" w:rsidRDefault="003932A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77777777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6C691F1F" w:rsidR="00F02664" w:rsidRPr="00F214F6" w:rsidRDefault="003932AF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1082A34E" w:rsidR="00CC3B33" w:rsidRPr="00F214F6" w:rsidRDefault="003932A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7A6D0474" w:rsidR="00C77DBF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prosecution or defence) f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17E22C64" w:rsidR="00C77DBF" w:rsidRPr="00F214F6" w:rsidRDefault="003932A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5B963D78" w14:textId="77777777" w:rsidR="00CC3B33" w:rsidRDefault="003932A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5C" w14:textId="2171322E" w:rsidR="00CE6D33" w:rsidRPr="00F214F6" w:rsidRDefault="00CE6D3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E6D33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54D9D425" w14:textId="77777777" w:rsidR="00CC3B33" w:rsidRDefault="003932A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D5F" w14:textId="788CD727" w:rsidR="00CE6D33" w:rsidRPr="00F214F6" w:rsidRDefault="00CE6D3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E6D33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7CB8CECF" w14:textId="77777777" w:rsidR="00CC3B33" w:rsidRDefault="003932A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62" w14:textId="21392765" w:rsidR="00CE6D33" w:rsidRPr="00F214F6" w:rsidRDefault="00CE6D33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E6D33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  <w:bookmarkStart w:id="0" w:name="_GoBack"/>
            <w:bookmarkEnd w:id="0"/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3C3DC7D9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visual images used to present f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7D71BE6F" w:rsidR="00A35D9A" w:rsidRPr="00F214F6" w:rsidRDefault="003932A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77777777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ow did judge instruct jury to deal with fingerprint/DNA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26D71CE8" w:rsidR="00CC3B33" w:rsidRPr="00F214F6" w:rsidRDefault="003932AF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6070B72B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595EF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3A0AFB" w:rsidRPr="00F214F6" w14:paraId="6E40CE34" w14:textId="77777777" w:rsidTr="00AD1A27">
        <w:tc>
          <w:tcPr>
            <w:tcW w:w="6345" w:type="dxa"/>
          </w:tcPr>
          <w:p w14:paraId="034FB51C" w14:textId="1A68D347" w:rsidR="003A0AFB" w:rsidRPr="00F214F6" w:rsidRDefault="003A0AFB" w:rsidP="003A0AFB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</w:t>
            </w:r>
            <w:r w:rsidR="004132B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, were any technical problems presented at the appeal hearing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at? </w:t>
            </w:r>
            <w:r w:rsidRPr="00C96306">
              <w:rPr>
                <w:rFonts w:ascii="Arial Nova Light" w:hAnsi="Arial Nova Light" w:cstheme="majorBidi"/>
                <w:i/>
                <w:color w:val="000000" w:themeColor="text1"/>
                <w:sz w:val="24"/>
                <w:szCs w:val="24"/>
              </w:rPr>
              <w:t>Provide a quote if short, otherwise summarise</w:t>
            </w:r>
          </w:p>
        </w:tc>
        <w:tc>
          <w:tcPr>
            <w:tcW w:w="9072" w:type="dxa"/>
          </w:tcPr>
          <w:p w14:paraId="687360A4" w14:textId="6692CEF4" w:rsidR="003A0AFB" w:rsidRDefault="003A0AFB" w:rsidP="003A0AFB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0</w:t>
            </w:r>
            <w:r w:rsidR="00194462">
              <w:rPr>
                <w:rFonts w:ascii="Arial Nova Light" w:hAnsi="Arial Nova Light"/>
                <w:color w:val="000000" w:themeColor="text1"/>
              </w:rPr>
              <w:t>2</w:t>
            </w:r>
            <w:r>
              <w:rPr>
                <w:rFonts w:ascii="Arial Nova Light" w:hAnsi="Arial Nova Light"/>
                <w:color w:val="000000" w:themeColor="text1"/>
              </w:rPr>
              <w:t xml:space="preserve">: </w:t>
            </w:r>
            <w:r w:rsidR="00E82593">
              <w:rPr>
                <w:rFonts w:ascii="Arial Nova Light" w:hAnsi="Arial Nova Light"/>
                <w:color w:val="000000" w:themeColor="text1"/>
              </w:rPr>
              <w:t>99</w:t>
            </w:r>
          </w:p>
          <w:p w14:paraId="23E39E68" w14:textId="7164869E" w:rsidR="003A0AFB" w:rsidRPr="00F214F6" w:rsidRDefault="003A0AFB" w:rsidP="003A0AFB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0</w:t>
            </w:r>
            <w:r w:rsidR="00194462">
              <w:rPr>
                <w:rFonts w:ascii="Arial Nova Light" w:hAnsi="Arial Nova Light"/>
                <w:color w:val="000000" w:themeColor="text1"/>
              </w:rPr>
              <w:t>2</w:t>
            </w:r>
            <w:r>
              <w:rPr>
                <w:rFonts w:ascii="Arial Nova Light" w:hAnsi="Arial Nova Light"/>
                <w:color w:val="000000" w:themeColor="text1"/>
              </w:rPr>
              <w:t>b: 99</w:t>
            </w:r>
          </w:p>
        </w:tc>
      </w:tr>
      <w:tr w:rsidR="00047C56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1A534C3C" w14:textId="77777777" w:rsidR="00047C56" w:rsidRPr="00F214F6" w:rsidRDefault="00047C56" w:rsidP="00047C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46D7AECC" w:rsidR="00047C56" w:rsidRPr="00F214F6" w:rsidRDefault="00047C56" w:rsidP="00047C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595EFE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047C56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3330AB81" w:rsidR="00047C56" w:rsidRPr="00F214F6" w:rsidRDefault="00047C56" w:rsidP="00047C5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047C56" w:rsidRPr="00F214F6" w14:paraId="74EA01D0" w14:textId="77777777" w:rsidTr="00AD1A27">
        <w:tc>
          <w:tcPr>
            <w:tcW w:w="6345" w:type="dxa"/>
          </w:tcPr>
          <w:p w14:paraId="53C23DDC" w14:textId="7903128B" w:rsidR="00047C56" w:rsidRPr="00F214F6" w:rsidRDefault="00047C56" w:rsidP="00047C5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</w:t>
            </w:r>
            <w:r w:rsidR="004132B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2505CF4F" w:rsidR="00047C56" w:rsidRPr="00F214F6" w:rsidRDefault="00E82593" w:rsidP="00047C5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47C56" w:rsidRPr="00F214F6" w14:paraId="408C38DB" w14:textId="77777777" w:rsidTr="00AD1A27">
        <w:tc>
          <w:tcPr>
            <w:tcW w:w="6345" w:type="dxa"/>
          </w:tcPr>
          <w:p w14:paraId="2CF634B5" w14:textId="2F24673A" w:rsidR="00047C56" w:rsidRPr="00F214F6" w:rsidRDefault="00047C56" w:rsidP="00047C5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4132BB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4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. 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06412A27" w:rsidR="00047C56" w:rsidRPr="00F214F6" w:rsidRDefault="00E82593" w:rsidP="00047C5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47C56" w:rsidRPr="00F214F6" w14:paraId="3C0EB506" w14:textId="77777777" w:rsidTr="00AD1A27">
        <w:tc>
          <w:tcPr>
            <w:tcW w:w="6345" w:type="dxa"/>
          </w:tcPr>
          <w:p w14:paraId="2BA2D19C" w14:textId="5FFC6A60" w:rsidR="00047C56" w:rsidRPr="00F214F6" w:rsidRDefault="00047C56" w:rsidP="00047C5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4132BB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5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. For Digital evidence, was any data hidden over the network? </w:t>
            </w:r>
          </w:p>
        </w:tc>
        <w:tc>
          <w:tcPr>
            <w:tcW w:w="9072" w:type="dxa"/>
          </w:tcPr>
          <w:p w14:paraId="20501A53" w14:textId="57E97DD1" w:rsidR="00047C56" w:rsidRPr="00F214F6" w:rsidRDefault="00047C56" w:rsidP="00047C5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47C56" w:rsidRPr="00F214F6" w14:paraId="7D393E45" w14:textId="77777777" w:rsidTr="00AD1A27">
        <w:tc>
          <w:tcPr>
            <w:tcW w:w="6345" w:type="dxa"/>
          </w:tcPr>
          <w:p w14:paraId="79A8EEED" w14:textId="51376CAC" w:rsidR="00047C56" w:rsidRPr="00F214F6" w:rsidRDefault="00047C56" w:rsidP="00047C5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4132BB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6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. 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3D132FF7" w:rsidR="00047C56" w:rsidRPr="00F214F6" w:rsidRDefault="00047C56" w:rsidP="00047C5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47C56" w:rsidRPr="00F214F6" w14:paraId="37FBD94F" w14:textId="77777777" w:rsidTr="00AD1A27">
        <w:tc>
          <w:tcPr>
            <w:tcW w:w="6345" w:type="dxa"/>
          </w:tcPr>
          <w:p w14:paraId="675E0346" w14:textId="0FFC5791" w:rsidR="00047C56" w:rsidRPr="00F214F6" w:rsidRDefault="00047C56" w:rsidP="00047C5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4132BB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7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. For Digital evidence, was any data corrupted?</w:t>
            </w:r>
          </w:p>
        </w:tc>
        <w:tc>
          <w:tcPr>
            <w:tcW w:w="9072" w:type="dxa"/>
          </w:tcPr>
          <w:p w14:paraId="1CB0716B" w14:textId="168004DE" w:rsidR="00047C56" w:rsidRPr="00F214F6" w:rsidRDefault="00047C56" w:rsidP="00047C5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47C56" w:rsidRPr="00F214F6" w14:paraId="49E66379" w14:textId="77777777" w:rsidTr="00AD1A27">
        <w:tc>
          <w:tcPr>
            <w:tcW w:w="6345" w:type="dxa"/>
          </w:tcPr>
          <w:p w14:paraId="023F6D88" w14:textId="5688C03A" w:rsidR="00047C56" w:rsidRPr="00F214F6" w:rsidRDefault="00047C56" w:rsidP="00047C5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0</w:t>
            </w:r>
            <w:r w:rsidR="004132BB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8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. For Digital evidence, was there any residual data wiping?</w:t>
            </w:r>
          </w:p>
        </w:tc>
        <w:tc>
          <w:tcPr>
            <w:tcW w:w="9072" w:type="dxa"/>
          </w:tcPr>
          <w:p w14:paraId="5659B0F4" w14:textId="4DBC214C" w:rsidR="00047C56" w:rsidRPr="00F214F6" w:rsidRDefault="00047C56" w:rsidP="00047C5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47C56" w:rsidRPr="00F214F6" w14:paraId="0F7BAFEF" w14:textId="77777777" w:rsidTr="00AD1A27">
        <w:tc>
          <w:tcPr>
            <w:tcW w:w="6345" w:type="dxa"/>
          </w:tcPr>
          <w:p w14:paraId="5FF4ACC4" w14:textId="491A9A8A" w:rsidR="00047C56" w:rsidRPr="00F214F6" w:rsidRDefault="00047C56" w:rsidP="00047C5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1</w:t>
            </w:r>
            <w:r w:rsidR="004132BB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09</w:t>
            </w: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. 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16D5EFB8" w:rsidR="00047C56" w:rsidRPr="00F214F6" w:rsidRDefault="00047C56" w:rsidP="00047C5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47C56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26BD6B9B" w:rsidR="00047C56" w:rsidRPr="00F214F6" w:rsidRDefault="00047C56" w:rsidP="00047C5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47C56" w:rsidRPr="00F214F6" w14:paraId="435FEDE1" w14:textId="77777777" w:rsidTr="00AD1A27">
        <w:tc>
          <w:tcPr>
            <w:tcW w:w="6345" w:type="dxa"/>
          </w:tcPr>
          <w:p w14:paraId="0C66DCCE" w14:textId="5E474AEA" w:rsidR="00047C56" w:rsidRPr="00F214F6" w:rsidRDefault="00047C56" w:rsidP="00047C5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4132B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0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 was any data encrypted?</w:t>
            </w:r>
          </w:p>
        </w:tc>
        <w:tc>
          <w:tcPr>
            <w:tcW w:w="9072" w:type="dxa"/>
          </w:tcPr>
          <w:p w14:paraId="61318248" w14:textId="04F21A42" w:rsidR="00047C56" w:rsidRPr="00F214F6" w:rsidRDefault="00047C56" w:rsidP="00047C5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47C56" w:rsidRPr="00F214F6" w14:paraId="3B25263F" w14:textId="77777777" w:rsidTr="00AD1A27">
        <w:tc>
          <w:tcPr>
            <w:tcW w:w="6345" w:type="dxa"/>
          </w:tcPr>
          <w:p w14:paraId="34DB3491" w14:textId="785C3670" w:rsidR="00047C56" w:rsidRPr="00F214F6" w:rsidRDefault="00047C56" w:rsidP="00047C5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4132B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22DE0535" w:rsidR="00047C56" w:rsidRPr="00F214F6" w:rsidRDefault="00047C56" w:rsidP="00047C5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47C56" w:rsidRPr="00F214F6" w14:paraId="0D9EFAAD" w14:textId="77777777" w:rsidTr="00AD1A27">
        <w:tc>
          <w:tcPr>
            <w:tcW w:w="6345" w:type="dxa"/>
          </w:tcPr>
          <w:p w14:paraId="6C39D6EF" w14:textId="3D1D9FC9" w:rsidR="00047C56" w:rsidRPr="00F214F6" w:rsidRDefault="00047C56" w:rsidP="00047C5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4132B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39D93300" w:rsidR="00047C56" w:rsidRPr="00F214F6" w:rsidRDefault="00047C56" w:rsidP="00047C5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47C56" w:rsidRPr="00F214F6" w14:paraId="2C9576B3" w14:textId="77777777" w:rsidTr="00AD1A27">
        <w:tc>
          <w:tcPr>
            <w:tcW w:w="6345" w:type="dxa"/>
          </w:tcPr>
          <w:p w14:paraId="60C74485" w14:textId="550566B0" w:rsidR="00047C56" w:rsidRPr="00F214F6" w:rsidRDefault="00047C56" w:rsidP="00047C5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11</w:t>
            </w:r>
            <w:r w:rsidR="004132B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0EEED081" w:rsidR="00047C56" w:rsidRPr="00F214F6" w:rsidRDefault="00047C56" w:rsidP="00047C5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47C56" w:rsidRPr="00F214F6" w14:paraId="783DBC82" w14:textId="77777777" w:rsidTr="00AD1A27">
        <w:tc>
          <w:tcPr>
            <w:tcW w:w="6345" w:type="dxa"/>
          </w:tcPr>
          <w:p w14:paraId="7CF78492" w14:textId="266DA0CC" w:rsidR="00047C56" w:rsidRPr="00F214F6" w:rsidRDefault="00047C56" w:rsidP="00047C5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1</w:t>
            </w:r>
            <w:r w:rsidR="004132B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3529E6A1" w:rsidR="00047C56" w:rsidRPr="00F214F6" w:rsidRDefault="00047C56" w:rsidP="00047C5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519C9" w:rsidRPr="00F214F6" w14:paraId="4C348E04" w14:textId="77777777" w:rsidTr="001F39EF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1B15F" w14:textId="4276C548" w:rsidR="008519C9" w:rsidRPr="00F214F6" w:rsidRDefault="008519C9" w:rsidP="008519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</w:rPr>
              <w:t>115. Were there any Co-defendants? 115b. If yes, how many?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B2CD4" w14:textId="00E874DF" w:rsidR="008519C9" w:rsidRDefault="008519C9" w:rsidP="008519C9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/>
              </w:rPr>
              <w:t xml:space="preserve">Q115. </w:t>
            </w:r>
            <w:r w:rsidR="00895002">
              <w:rPr>
                <w:rFonts w:ascii="Arial Nova Light" w:hAnsi="Arial Nova Light"/>
              </w:rPr>
              <w:t>1</w:t>
            </w:r>
          </w:p>
          <w:p w14:paraId="0FEE836C" w14:textId="4C53FEFE" w:rsidR="008519C9" w:rsidRDefault="008519C9" w:rsidP="008519C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 xml:space="preserve">Q115b. </w:t>
            </w:r>
            <w:r w:rsidR="00561AE6">
              <w:rPr>
                <w:rFonts w:ascii="Arial Nova Light" w:hAnsi="Arial Nova Light"/>
                <w:color w:val="000000" w:themeColor="text1"/>
              </w:rPr>
              <w:t>1</w:t>
            </w:r>
          </w:p>
        </w:tc>
      </w:tr>
      <w:tr w:rsidR="00F014DC" w:rsidRPr="00F214F6" w14:paraId="739A9359" w14:textId="77777777" w:rsidTr="001F39EF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7AAC8" w14:textId="2E01E0F8" w:rsidR="00F014DC" w:rsidRDefault="00F014DC" w:rsidP="00F014DC">
            <w:pPr>
              <w:rPr>
                <w:rFonts w:ascii="Arial Nova Light" w:hAnsi="Arial Nova Light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04E6E" w14:textId="6B81B3A3" w:rsidR="00F014DC" w:rsidRDefault="00F014DC" w:rsidP="00F014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6. </w:t>
            </w:r>
            <w:r w:rsidR="008333B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14:paraId="2D8F757A" w14:textId="3FEF68A8" w:rsidR="00F014DC" w:rsidRDefault="00F014DC" w:rsidP="00F014DC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Q116b. </w:t>
            </w:r>
            <w:r w:rsidR="00EB703B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where </w:t>
            </w:r>
            <w:r w:rsidR="008333B1" w:rsidRPr="008333B1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the appeals </w:t>
            </w:r>
            <w:r w:rsidR="008333B1">
              <w:rPr>
                <w:rFonts w:ascii="Arial Nova Light" w:hAnsi="Arial Nova Light" w:cstheme="majorBidi"/>
                <w:color w:val="000000" w:themeColor="text1"/>
                <w:szCs w:val="24"/>
              </w:rPr>
              <w:t>were allowed for both</w:t>
            </w:r>
            <w:r w:rsidR="008333B1" w:rsidRPr="008333B1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case</w:t>
            </w:r>
            <w:r w:rsidR="008333B1">
              <w:rPr>
                <w:rFonts w:ascii="Arial Nova Light" w:hAnsi="Arial Nova Light" w:cstheme="majorBidi"/>
                <w:color w:val="000000" w:themeColor="text1"/>
                <w:szCs w:val="24"/>
              </w:rPr>
              <w:t>s</w:t>
            </w:r>
            <w:r w:rsidR="008333B1" w:rsidRPr="008333B1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</w:t>
            </w:r>
            <w:r w:rsidR="00EB703B">
              <w:rPr>
                <w:rFonts w:ascii="Arial Nova Light" w:hAnsi="Arial Nova Light" w:cstheme="majorBidi"/>
                <w:color w:val="000000" w:themeColor="text1"/>
                <w:szCs w:val="24"/>
              </w:rPr>
              <w:t>the original tariff was</w:t>
            </w:r>
            <w:r w:rsidR="008333B1" w:rsidRPr="008333B1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substituted for the sentence of imprisonment for public protection 12 years imprisonment </w:t>
            </w:r>
            <w:r w:rsidR="00EB703B">
              <w:rPr>
                <w:rFonts w:ascii="Arial Nova Light" w:hAnsi="Arial Nova Light" w:cstheme="majorBidi"/>
                <w:color w:val="000000" w:themeColor="text1"/>
                <w:szCs w:val="24"/>
              </w:rPr>
              <w:t>for one of the appellants</w:t>
            </w:r>
            <w:r w:rsidR="008333B1" w:rsidRPr="008333B1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and an extended sentence imprisonment of 16 years </w:t>
            </w:r>
            <w:r w:rsidR="00EB703B">
              <w:rPr>
                <w:rFonts w:ascii="Arial Nova Light" w:hAnsi="Arial Nova Light" w:cstheme="majorBidi"/>
                <w:color w:val="000000" w:themeColor="text1"/>
                <w:szCs w:val="24"/>
              </w:rPr>
              <w:t>for the second appellant</w:t>
            </w:r>
          </w:p>
        </w:tc>
      </w:tr>
      <w:tr w:rsidR="00047C56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38AE8ED7" w:rsidR="00047C56" w:rsidRPr="00F214F6" w:rsidRDefault="00047C56" w:rsidP="00047C5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1BAA92BE" w14:textId="77777777" w:rsidR="00047C56" w:rsidRPr="00F214F6" w:rsidRDefault="00047C56" w:rsidP="00047C5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Compile all of these notes into one word document.</w:t>
            </w:r>
          </w:p>
          <w:p w14:paraId="79CC452F" w14:textId="77777777" w:rsidR="00047C56" w:rsidRPr="00F214F6" w:rsidRDefault="00047C56" w:rsidP="00047C5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2C8704D3" w14:textId="77777777" w:rsidR="00047C56" w:rsidRPr="00F214F6" w:rsidRDefault="00047C56" w:rsidP="00047C5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8" w14:textId="77777777" w:rsidR="00047C56" w:rsidRPr="00F214F6" w:rsidRDefault="00047C56" w:rsidP="00047C5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6EC90A" w14:textId="77777777" w:rsidR="004B74FD" w:rsidRDefault="004B74FD" w:rsidP="00187203">
      <w:pPr>
        <w:spacing w:after="0" w:line="240" w:lineRule="auto"/>
      </w:pPr>
      <w:r>
        <w:separator/>
      </w:r>
    </w:p>
  </w:endnote>
  <w:endnote w:type="continuationSeparator" w:id="0">
    <w:p w14:paraId="0E367F40" w14:textId="77777777" w:rsidR="004B74FD" w:rsidRDefault="004B74FD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A2544B" w14:textId="77777777" w:rsidR="004B74FD" w:rsidRDefault="004B74FD" w:rsidP="00187203">
      <w:pPr>
        <w:spacing w:after="0" w:line="240" w:lineRule="auto"/>
      </w:pPr>
      <w:r>
        <w:separator/>
      </w:r>
    </w:p>
  </w:footnote>
  <w:footnote w:type="continuationSeparator" w:id="0">
    <w:p w14:paraId="7FAF0A43" w14:textId="77777777" w:rsidR="004B74FD" w:rsidRDefault="004B74FD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AD1A27" w:rsidRDefault="00AD1A27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8FAFCSJnEtAAAA"/>
  </w:docVars>
  <w:rsids>
    <w:rsidRoot w:val="004B32DB"/>
    <w:rsid w:val="00000F8C"/>
    <w:rsid w:val="00002D65"/>
    <w:rsid w:val="00024091"/>
    <w:rsid w:val="00033F18"/>
    <w:rsid w:val="00034807"/>
    <w:rsid w:val="00044E5D"/>
    <w:rsid w:val="00047C56"/>
    <w:rsid w:val="00050B46"/>
    <w:rsid w:val="00054A86"/>
    <w:rsid w:val="00055EF0"/>
    <w:rsid w:val="00083FFE"/>
    <w:rsid w:val="00092489"/>
    <w:rsid w:val="0009515D"/>
    <w:rsid w:val="00097755"/>
    <w:rsid w:val="000A4EC3"/>
    <w:rsid w:val="000C67E9"/>
    <w:rsid w:val="000E65C1"/>
    <w:rsid w:val="000F5116"/>
    <w:rsid w:val="0011134F"/>
    <w:rsid w:val="001221BE"/>
    <w:rsid w:val="00130682"/>
    <w:rsid w:val="00141779"/>
    <w:rsid w:val="0014677D"/>
    <w:rsid w:val="00150215"/>
    <w:rsid w:val="00154B87"/>
    <w:rsid w:val="0018382A"/>
    <w:rsid w:val="00184214"/>
    <w:rsid w:val="00187203"/>
    <w:rsid w:val="00194462"/>
    <w:rsid w:val="00196060"/>
    <w:rsid w:val="001A2D1E"/>
    <w:rsid w:val="001B3245"/>
    <w:rsid w:val="001C0D45"/>
    <w:rsid w:val="001C4D47"/>
    <w:rsid w:val="001D6D26"/>
    <w:rsid w:val="002278BF"/>
    <w:rsid w:val="00250C4F"/>
    <w:rsid w:val="00255E5F"/>
    <w:rsid w:val="00273831"/>
    <w:rsid w:val="00274535"/>
    <w:rsid w:val="0028308F"/>
    <w:rsid w:val="0029602E"/>
    <w:rsid w:val="002A0936"/>
    <w:rsid w:val="002B0FB5"/>
    <w:rsid w:val="002B7601"/>
    <w:rsid w:val="002D3EDC"/>
    <w:rsid w:val="002E36B5"/>
    <w:rsid w:val="002E75B4"/>
    <w:rsid w:val="00301AE4"/>
    <w:rsid w:val="00307A8B"/>
    <w:rsid w:val="003130DA"/>
    <w:rsid w:val="00332ACD"/>
    <w:rsid w:val="0033791C"/>
    <w:rsid w:val="003420D0"/>
    <w:rsid w:val="00353568"/>
    <w:rsid w:val="00354D14"/>
    <w:rsid w:val="003932AF"/>
    <w:rsid w:val="003A0AFB"/>
    <w:rsid w:val="003A29C8"/>
    <w:rsid w:val="003B1314"/>
    <w:rsid w:val="003C4851"/>
    <w:rsid w:val="003D0993"/>
    <w:rsid w:val="003D6522"/>
    <w:rsid w:val="003E1548"/>
    <w:rsid w:val="003F3D38"/>
    <w:rsid w:val="00403ED0"/>
    <w:rsid w:val="004132BB"/>
    <w:rsid w:val="00413DB3"/>
    <w:rsid w:val="00416404"/>
    <w:rsid w:val="00417B77"/>
    <w:rsid w:val="00417F03"/>
    <w:rsid w:val="00426926"/>
    <w:rsid w:val="00432A9E"/>
    <w:rsid w:val="00440933"/>
    <w:rsid w:val="0045149E"/>
    <w:rsid w:val="00463D75"/>
    <w:rsid w:val="00470DD4"/>
    <w:rsid w:val="004A33E6"/>
    <w:rsid w:val="004A44C9"/>
    <w:rsid w:val="004B10E4"/>
    <w:rsid w:val="004B32DB"/>
    <w:rsid w:val="004B74FD"/>
    <w:rsid w:val="004C51D2"/>
    <w:rsid w:val="004D1D32"/>
    <w:rsid w:val="004D1DE0"/>
    <w:rsid w:val="004E3100"/>
    <w:rsid w:val="004F1CFE"/>
    <w:rsid w:val="004F5DA4"/>
    <w:rsid w:val="00500E52"/>
    <w:rsid w:val="00505881"/>
    <w:rsid w:val="00506BC8"/>
    <w:rsid w:val="00517475"/>
    <w:rsid w:val="005263CF"/>
    <w:rsid w:val="00540327"/>
    <w:rsid w:val="0054055B"/>
    <w:rsid w:val="00541F85"/>
    <w:rsid w:val="005515E1"/>
    <w:rsid w:val="005544E2"/>
    <w:rsid w:val="00555108"/>
    <w:rsid w:val="00561AE6"/>
    <w:rsid w:val="00595EFE"/>
    <w:rsid w:val="005B2A96"/>
    <w:rsid w:val="005C1ABD"/>
    <w:rsid w:val="005C6405"/>
    <w:rsid w:val="005E6686"/>
    <w:rsid w:val="00621FE2"/>
    <w:rsid w:val="00642174"/>
    <w:rsid w:val="00650F5E"/>
    <w:rsid w:val="00694917"/>
    <w:rsid w:val="006A5711"/>
    <w:rsid w:val="006B0518"/>
    <w:rsid w:val="006B3E2B"/>
    <w:rsid w:val="006B67A6"/>
    <w:rsid w:val="006C51A6"/>
    <w:rsid w:val="006D71C4"/>
    <w:rsid w:val="006D7C30"/>
    <w:rsid w:val="006E0F41"/>
    <w:rsid w:val="006F3EB0"/>
    <w:rsid w:val="006F48BE"/>
    <w:rsid w:val="007008A0"/>
    <w:rsid w:val="007106AC"/>
    <w:rsid w:val="0071493C"/>
    <w:rsid w:val="0071516C"/>
    <w:rsid w:val="00740013"/>
    <w:rsid w:val="007608D1"/>
    <w:rsid w:val="0076514E"/>
    <w:rsid w:val="007659F7"/>
    <w:rsid w:val="007700FE"/>
    <w:rsid w:val="007B467D"/>
    <w:rsid w:val="007B63C7"/>
    <w:rsid w:val="007C712E"/>
    <w:rsid w:val="007E0BE0"/>
    <w:rsid w:val="007E78B1"/>
    <w:rsid w:val="007F3561"/>
    <w:rsid w:val="00823B61"/>
    <w:rsid w:val="00830569"/>
    <w:rsid w:val="008333B1"/>
    <w:rsid w:val="00847F94"/>
    <w:rsid w:val="008513B8"/>
    <w:rsid w:val="008519C9"/>
    <w:rsid w:val="00873BFC"/>
    <w:rsid w:val="00895002"/>
    <w:rsid w:val="00897696"/>
    <w:rsid w:val="008A00C1"/>
    <w:rsid w:val="008B34D6"/>
    <w:rsid w:val="008C01BB"/>
    <w:rsid w:val="008D033C"/>
    <w:rsid w:val="008F3F3B"/>
    <w:rsid w:val="0090333A"/>
    <w:rsid w:val="00906F86"/>
    <w:rsid w:val="00907A59"/>
    <w:rsid w:val="009111D6"/>
    <w:rsid w:val="0093054D"/>
    <w:rsid w:val="00962A8E"/>
    <w:rsid w:val="009642C0"/>
    <w:rsid w:val="0097046D"/>
    <w:rsid w:val="00985ED4"/>
    <w:rsid w:val="009A664C"/>
    <w:rsid w:val="009B254A"/>
    <w:rsid w:val="009B6FDB"/>
    <w:rsid w:val="009D6682"/>
    <w:rsid w:val="009D74E0"/>
    <w:rsid w:val="009F6445"/>
    <w:rsid w:val="009F68C8"/>
    <w:rsid w:val="00A00F86"/>
    <w:rsid w:val="00A037A7"/>
    <w:rsid w:val="00A06CDF"/>
    <w:rsid w:val="00A162D8"/>
    <w:rsid w:val="00A35D9A"/>
    <w:rsid w:val="00A43127"/>
    <w:rsid w:val="00A50F1E"/>
    <w:rsid w:val="00A66F35"/>
    <w:rsid w:val="00A94C28"/>
    <w:rsid w:val="00AD1A27"/>
    <w:rsid w:val="00AE001D"/>
    <w:rsid w:val="00AF10F1"/>
    <w:rsid w:val="00B03677"/>
    <w:rsid w:val="00B072EE"/>
    <w:rsid w:val="00B16C69"/>
    <w:rsid w:val="00B20AC5"/>
    <w:rsid w:val="00B2148C"/>
    <w:rsid w:val="00B22E80"/>
    <w:rsid w:val="00B3276D"/>
    <w:rsid w:val="00B33A51"/>
    <w:rsid w:val="00B36CFF"/>
    <w:rsid w:val="00B414DC"/>
    <w:rsid w:val="00B57863"/>
    <w:rsid w:val="00B86FA4"/>
    <w:rsid w:val="00B918C9"/>
    <w:rsid w:val="00B96A7F"/>
    <w:rsid w:val="00BA0A26"/>
    <w:rsid w:val="00BA51A8"/>
    <w:rsid w:val="00BA7AB8"/>
    <w:rsid w:val="00BA7DF9"/>
    <w:rsid w:val="00BC2F7B"/>
    <w:rsid w:val="00BD58D8"/>
    <w:rsid w:val="00BE7ACA"/>
    <w:rsid w:val="00C04236"/>
    <w:rsid w:val="00C278D3"/>
    <w:rsid w:val="00C42256"/>
    <w:rsid w:val="00C43F86"/>
    <w:rsid w:val="00C47288"/>
    <w:rsid w:val="00C51D00"/>
    <w:rsid w:val="00C77DBF"/>
    <w:rsid w:val="00C82539"/>
    <w:rsid w:val="00C83493"/>
    <w:rsid w:val="00C96F87"/>
    <w:rsid w:val="00CA297F"/>
    <w:rsid w:val="00CC3B33"/>
    <w:rsid w:val="00CC4AFC"/>
    <w:rsid w:val="00CD23CC"/>
    <w:rsid w:val="00CE6D33"/>
    <w:rsid w:val="00CF1CAC"/>
    <w:rsid w:val="00D23830"/>
    <w:rsid w:val="00D36D09"/>
    <w:rsid w:val="00D573E4"/>
    <w:rsid w:val="00D71ACD"/>
    <w:rsid w:val="00D7225E"/>
    <w:rsid w:val="00D75223"/>
    <w:rsid w:val="00D77D6A"/>
    <w:rsid w:val="00D80F5C"/>
    <w:rsid w:val="00D818A1"/>
    <w:rsid w:val="00D92554"/>
    <w:rsid w:val="00D94151"/>
    <w:rsid w:val="00D970E4"/>
    <w:rsid w:val="00DB2C1F"/>
    <w:rsid w:val="00DC2AFD"/>
    <w:rsid w:val="00DC34AA"/>
    <w:rsid w:val="00DC649D"/>
    <w:rsid w:val="00DE1EBB"/>
    <w:rsid w:val="00DE3410"/>
    <w:rsid w:val="00DE78AB"/>
    <w:rsid w:val="00DF32A8"/>
    <w:rsid w:val="00E071F9"/>
    <w:rsid w:val="00E16710"/>
    <w:rsid w:val="00E22D4F"/>
    <w:rsid w:val="00E54A2C"/>
    <w:rsid w:val="00E720A3"/>
    <w:rsid w:val="00E72634"/>
    <w:rsid w:val="00E81AE6"/>
    <w:rsid w:val="00E82593"/>
    <w:rsid w:val="00EB5FD3"/>
    <w:rsid w:val="00EB703B"/>
    <w:rsid w:val="00EB79EB"/>
    <w:rsid w:val="00EC156F"/>
    <w:rsid w:val="00ED596A"/>
    <w:rsid w:val="00F014DC"/>
    <w:rsid w:val="00F02664"/>
    <w:rsid w:val="00F02D07"/>
    <w:rsid w:val="00F0669C"/>
    <w:rsid w:val="00F214F6"/>
    <w:rsid w:val="00F260E7"/>
    <w:rsid w:val="00F32DC2"/>
    <w:rsid w:val="00F36CC2"/>
    <w:rsid w:val="00F460E6"/>
    <w:rsid w:val="00F52BDC"/>
    <w:rsid w:val="00F5354D"/>
    <w:rsid w:val="00F60F70"/>
    <w:rsid w:val="00F85BDD"/>
    <w:rsid w:val="00FC2C57"/>
    <w:rsid w:val="00FC4F1D"/>
    <w:rsid w:val="00FC785C"/>
    <w:rsid w:val="00FD2328"/>
    <w:rsid w:val="00FE0952"/>
    <w:rsid w:val="00FF4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A855192-CB65-42CE-8CEB-B98C650CC8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9</Pages>
  <Words>2071</Words>
  <Characters>11807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3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29</cp:revision>
  <cp:lastPrinted>2019-01-14T14:22:00Z</cp:lastPrinted>
  <dcterms:created xsi:type="dcterms:W3CDTF">2019-08-12T09:57:00Z</dcterms:created>
  <dcterms:modified xsi:type="dcterms:W3CDTF">2020-05-04T13:23:00Z</dcterms:modified>
</cp:coreProperties>
</file>